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0233D751" w14:textId="6D1DD535" w:rsidR="007428CD" w:rsidRDefault="00A20691" w:rsidP="00D07A49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ižšia </w:t>
      </w:r>
      <w:r w:rsidR="00DA1552">
        <w:rPr>
          <w:rFonts w:ascii="Arial Narrow" w:hAnsi="Arial Narrow"/>
          <w:i/>
          <w:sz w:val="22"/>
          <w:szCs w:val="22"/>
        </w:rPr>
        <w:t xml:space="preserve">akustická záťaž v položke č. 1, bod 1.12.) </w:t>
      </w:r>
      <w:bookmarkStart w:id="0" w:name="_GoBack"/>
      <w:bookmarkEnd w:id="0"/>
    </w:p>
    <w:p w14:paraId="52998B6E" w14:textId="77777777" w:rsidR="00DA1552" w:rsidRPr="00DA1552" w:rsidRDefault="00DA1552" w:rsidP="00DA1552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6B60B2" w14:textId="77777777" w:rsidR="00182562" w:rsidRDefault="00182562" w:rsidP="007C6581">
      <w:r>
        <w:separator/>
      </w:r>
    </w:p>
  </w:endnote>
  <w:endnote w:type="continuationSeparator" w:id="0">
    <w:p w14:paraId="14D2AF0E" w14:textId="77777777" w:rsidR="00182562" w:rsidRDefault="0018256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5267E6A" w:rsidR="00506046" w:rsidRPr="00EE4340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Open Sans" w:hAnsi="Open Sans"/>
        <w:color w:val="333333"/>
        <w:shd w:val="clear" w:color="auto" w:fill="FFFFFF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DA1552" w:rsidRPr="00DA1552">
      <w:rPr>
        <w:rFonts w:ascii="Arial Narrow" w:hAnsi="Arial Narrow"/>
      </w:rPr>
      <w:t>Klimatizácie ako súčasť nafukovacích stanov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C13AC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C13AC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1C1568" w14:textId="77777777" w:rsidR="00182562" w:rsidRDefault="00182562" w:rsidP="007C6581">
      <w:r>
        <w:separator/>
      </w:r>
    </w:p>
  </w:footnote>
  <w:footnote w:type="continuationSeparator" w:id="0">
    <w:p w14:paraId="792A394F" w14:textId="77777777" w:rsidR="00182562" w:rsidRDefault="0018256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2562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0742C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D52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13AC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3BB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482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109"/>
    <w:rsid w:val="00D6794A"/>
    <w:rsid w:val="00D76BB6"/>
    <w:rsid w:val="00D83B4C"/>
    <w:rsid w:val="00DA1552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340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8</cp:revision>
  <cp:lastPrinted>2019-07-12T11:07:00Z</cp:lastPrinted>
  <dcterms:created xsi:type="dcterms:W3CDTF">2023-08-16T08:14:00Z</dcterms:created>
  <dcterms:modified xsi:type="dcterms:W3CDTF">2023-10-19T11:53:00Z</dcterms:modified>
</cp:coreProperties>
</file>